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AF025" w14:textId="52C01A76" w:rsidR="004A0EA1" w:rsidRPr="00C945CB" w:rsidRDefault="004A0EA1" w:rsidP="003F26A9">
      <w:pPr>
        <w:rPr>
          <w:rFonts w:ascii="Arial Narrow" w:hAnsi="Arial Narrow"/>
          <w:b/>
          <w:i/>
        </w:rPr>
      </w:pPr>
    </w:p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 xml:space="preserve">Materiál pre prácu vo výškach a nad voľnou </w:t>
      </w:r>
      <w:proofErr w:type="spellStart"/>
      <w:r w:rsidR="00DE6EC4" w:rsidRPr="00DE6EC4">
        <w:rPr>
          <w:rFonts w:ascii="Arial Narrow" w:hAnsi="Arial Narrow"/>
          <w:b/>
          <w:sz w:val="22"/>
          <w:szCs w:val="22"/>
        </w:rPr>
        <w:t>hĺbkou_DNS</w:t>
      </w:r>
      <w:proofErr w:type="spellEnd"/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C2049E3" w:rsidR="002761BF" w:rsidRPr="004D27AE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3F26A9" w:rsidRPr="003F26A9">
        <w:rPr>
          <w:rFonts w:ascii="Arial Narrow" w:hAnsi="Arial Narrow" w:cs="Calibri"/>
          <w:i/>
          <w:sz w:val="22"/>
          <w:szCs w:val="22"/>
        </w:rPr>
        <w:t>Lezecký materiál - lezecké vybavenie, prostriedky osobného zabezpečenia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3D9672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3F26A9" w:rsidRPr="003F26A9">
        <w:rPr>
          <w:rFonts w:ascii="Arial Narrow" w:hAnsi="Arial Narrow" w:cs="Calibri"/>
          <w:sz w:val="22"/>
          <w:szCs w:val="22"/>
        </w:rPr>
        <w:t>Lezecký materiál - lezecké vybavenie, prostriedky osobného zabezpečenia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</w:t>
      </w:r>
      <w:r w:rsidR="00813102">
        <w:rPr>
          <w:rFonts w:ascii="Arial Narrow" w:hAnsi="Arial Narrow" w:cs="Calibri"/>
          <w:sz w:val="22"/>
          <w:szCs w:val="22"/>
        </w:rPr>
        <w:t xml:space="preserve"> alebo „predmet zmluvy</w:t>
      </w:r>
      <w:r w:rsidR="00E97A3E" w:rsidRPr="00A45CAC">
        <w:rPr>
          <w:rFonts w:ascii="Arial Narrow" w:hAnsi="Arial Narrow" w:cs="Calibri"/>
          <w:sz w:val="22"/>
          <w:szCs w:val="22"/>
        </w:rPr>
        <w:t>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08F6EC11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>do 2 mesiac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E8EA2F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5DFDE2AC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>
        <w:rPr>
          <w:rFonts w:ascii="Arial Narrow" w:hAnsi="Arial Narrow"/>
          <w:i/>
          <w:sz w:val="22"/>
          <w:szCs w:val="22"/>
        </w:rPr>
        <w:t xml:space="preserve">24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250B328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DC467E" w:rsidRPr="00DC467E">
        <w:rPr>
          <w:rFonts w:ascii="Arial Narrow" w:hAnsi="Arial Narrow"/>
          <w:sz w:val="22"/>
        </w:rPr>
        <w:t xml:space="preserve"> 10</w:t>
      </w:r>
      <w:r w:rsidR="00700F3B">
        <w:rPr>
          <w:rFonts w:ascii="Arial Narrow" w:hAnsi="Arial Narrow"/>
          <w:sz w:val="22"/>
        </w:rPr>
        <w:t xml:space="preserve"> pracovných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na </w:t>
      </w:r>
      <w:r w:rsidR="00F0274A" w:rsidRPr="004D27AE">
        <w:rPr>
          <w:rFonts w:ascii="Arial Narrow" w:hAnsi="Arial Narrow"/>
          <w:sz w:val="22"/>
        </w:rPr>
        <w:lastRenderedPageBreak/>
        <w:t>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4EAAFB" w14:textId="77777777" w:rsidR="003F26A9" w:rsidRDefault="003F26A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63DD493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6DFA34C6" w14:textId="4736F18D" w:rsidR="0055172A" w:rsidRPr="009E5BA1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5DD55FAA" w:rsidR="00233DAA" w:rsidRPr="003F26A9" w:rsidRDefault="00745160" w:rsidP="003F26A9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proofErr w:type="spellStart"/>
      <w:r w:rsidR="00485F33" w:rsidRPr="003F26A9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3F26A9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3F26A9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3F26A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E5510" w14:textId="77777777" w:rsidR="00196B46" w:rsidRDefault="00196B46" w:rsidP="00983CE3">
      <w:r>
        <w:separator/>
      </w:r>
    </w:p>
  </w:endnote>
  <w:endnote w:type="continuationSeparator" w:id="0">
    <w:p w14:paraId="7043C2D4" w14:textId="77777777" w:rsidR="00196B46" w:rsidRDefault="00196B46" w:rsidP="00983CE3">
      <w:r>
        <w:continuationSeparator/>
      </w:r>
    </w:p>
  </w:endnote>
  <w:endnote w:type="continuationNotice" w:id="1">
    <w:p w14:paraId="0840A1E3" w14:textId="77777777" w:rsidR="00196B46" w:rsidRDefault="00196B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0D208B9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554B7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FEED3B" w14:textId="77777777" w:rsidR="00196B46" w:rsidRDefault="00196B46" w:rsidP="00983CE3">
      <w:r>
        <w:separator/>
      </w:r>
    </w:p>
  </w:footnote>
  <w:footnote w:type="continuationSeparator" w:id="0">
    <w:p w14:paraId="3A9F9C4C" w14:textId="77777777" w:rsidR="00196B46" w:rsidRDefault="00196B46" w:rsidP="00983CE3">
      <w:r>
        <w:continuationSeparator/>
      </w:r>
    </w:p>
  </w:footnote>
  <w:footnote w:type="continuationNotice" w:id="1">
    <w:p w14:paraId="4CB43B3E" w14:textId="77777777" w:rsidR="00196B46" w:rsidRDefault="00196B46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196B46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4BEDAC47" w:rsidR="000D4F91" w:rsidRPr="00DE6EC4" w:rsidRDefault="00196B46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6B46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554B7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3102"/>
    <w:rsid w:val="00816278"/>
    <w:rsid w:val="008255AD"/>
    <w:rsid w:val="00832F1B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A4A80FC-34A9-4C6F-8FF6-9E97FE506B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D075EC-7E05-4484-ADF8-55CC89623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3021</Words>
  <Characters>17222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Alexander Starčevič</cp:lastModifiedBy>
  <cp:revision>9</cp:revision>
  <cp:lastPrinted>2022-08-04T10:02:00Z</cp:lastPrinted>
  <dcterms:created xsi:type="dcterms:W3CDTF">2023-06-30T03:36:00Z</dcterms:created>
  <dcterms:modified xsi:type="dcterms:W3CDTF">2023-11-2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